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F1D363"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When the messages was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bookmarkStart w:id="0" w:name="_GoBack"/>
      <w:bookmarkEnd w:id="0"/>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r w:rsidR="00C15D3B" w:rsidRPr="00A40EC3">
        <w:rPr>
          <w:rFonts w:ascii="Arial" w:hAnsi="Arial" w:cs="Arial"/>
          <w:sz w:val="20"/>
          <w:szCs w:val="20"/>
        </w:rPr>
        <w:t>web based</w:t>
      </w:r>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User management module.</w:t>
      </w:r>
    </w:p>
    <w:p w:rsidR="00405947" w:rsidRDefault="00405947" w:rsidP="00405947">
      <w:pPr>
        <w:pStyle w:val="ListParagraph"/>
        <w:numPr>
          <w:ilvl w:val="2"/>
          <w:numId w:val="10"/>
        </w:numPr>
        <w:spacing w:line="480" w:lineRule="auto"/>
        <w:jc w:val="both"/>
        <w:rPr>
          <w:rFonts w:ascii="Arial" w:hAnsi="Arial" w:cs="Arial"/>
          <w:sz w:val="20"/>
          <w:szCs w:val="20"/>
        </w:rPr>
      </w:pPr>
      <w:r>
        <w:rPr>
          <w:rFonts w:ascii="Arial" w:hAnsi="Arial" w:cs="Arial"/>
          <w:sz w:val="20"/>
          <w:szCs w:val="20"/>
        </w:rPr>
        <w:t>Authenticate user,</w:t>
      </w:r>
    </w:p>
    <w:p w:rsidR="00405947" w:rsidRDefault="00405947" w:rsidP="00405947">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user, and</w:t>
      </w:r>
    </w:p>
    <w:p w:rsidR="00405947" w:rsidRPr="00DB3EE5" w:rsidRDefault="00405947" w:rsidP="00405947">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The deadline,shipment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Default="00470EC1" w:rsidP="00470EC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item, and</w:t>
      </w:r>
    </w:p>
    <w:p w:rsidR="00470EC1" w:rsidRPr="00DB3EE5" w:rsidRDefault="00470EC1" w:rsidP="00470EC1">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vailable stocks,</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number of stocks lef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order Poin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in, and</w:t>
      </w:r>
    </w:p>
    <w:p w:rsidR="00A024DE" w:rsidRPr="00DB3EE5"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ollection(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ustomer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Reciep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Registration module</w:t>
      </w:r>
    </w:p>
    <w:p w:rsidR="006B2E07" w:rsidRDefault="006B2E07" w:rsidP="006B2E07">
      <w:pPr>
        <w:pStyle w:val="ListParagraph"/>
        <w:numPr>
          <w:ilvl w:val="2"/>
          <w:numId w:val="10"/>
        </w:numPr>
        <w:spacing w:line="480" w:lineRule="auto"/>
        <w:jc w:val="both"/>
        <w:rPr>
          <w:rFonts w:ascii="Arial" w:hAnsi="Arial" w:cs="Arial"/>
          <w:sz w:val="20"/>
          <w:szCs w:val="20"/>
        </w:rPr>
      </w:pPr>
      <w:r>
        <w:rPr>
          <w:rFonts w:ascii="Arial" w:hAnsi="Arial" w:cs="Arial"/>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Post feedbacks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available items,</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an item,</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selected items,</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order,</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a delivery method(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It gi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a reports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Sales With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colour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r w:rsidRPr="006A154E">
        <w:rPr>
          <w:rFonts w:ascii="Arial" w:hAnsi="Arial" w:cs="Arial"/>
          <w:sz w:val="20"/>
          <w:szCs w:val="20"/>
        </w:rPr>
        <w:t xml:space="preserve">Th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attendanr.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dd to cart module, the customer can view all the list of selected item</w:t>
      </w:r>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Order management module, this module has allows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6265" w:rsidRDefault="00B96265" w:rsidP="00C32632">
      <w:pPr>
        <w:spacing w:after="0" w:line="240" w:lineRule="auto"/>
      </w:pPr>
      <w:r>
        <w:separator/>
      </w:r>
    </w:p>
  </w:endnote>
  <w:endnote w:type="continuationSeparator" w:id="0">
    <w:p w:rsidR="00B96265" w:rsidRDefault="00B96265"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C2ACFD0"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ith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6265" w:rsidRDefault="00B96265" w:rsidP="00C32632">
      <w:pPr>
        <w:spacing w:after="0" w:line="240" w:lineRule="auto"/>
      </w:pPr>
      <w:r>
        <w:separator/>
      </w:r>
    </w:p>
  </w:footnote>
  <w:footnote w:type="continuationSeparator" w:id="0">
    <w:p w:rsidR="00B96265" w:rsidRDefault="00B96265" w:rsidP="00C326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B116E"/>
    <w:rsid w:val="008B3E3C"/>
    <w:rsid w:val="008D1DBF"/>
    <w:rsid w:val="008E3056"/>
    <w:rsid w:val="008E5D38"/>
    <w:rsid w:val="008E700C"/>
    <w:rsid w:val="008F027F"/>
    <w:rsid w:val="00911605"/>
    <w:rsid w:val="0092453C"/>
    <w:rsid w:val="00926E1C"/>
    <w:rsid w:val="00931F97"/>
    <w:rsid w:val="00935135"/>
    <w:rsid w:val="0093749E"/>
    <w:rsid w:val="009550B3"/>
    <w:rsid w:val="00956EB8"/>
    <w:rsid w:val="009578D1"/>
    <w:rsid w:val="0096553D"/>
    <w:rsid w:val="0097086A"/>
    <w:rsid w:val="00993A25"/>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D8C"/>
    <w:rsid w:val="00C5596C"/>
    <w:rsid w:val="00C705BA"/>
    <w:rsid w:val="00C74A2E"/>
    <w:rsid w:val="00C76E85"/>
    <w:rsid w:val="00C7710E"/>
    <w:rsid w:val="00C81112"/>
    <w:rsid w:val="00C872E9"/>
    <w:rsid w:val="00C9338C"/>
    <w:rsid w:val="00C93B00"/>
    <w:rsid w:val="00C93ECA"/>
    <w:rsid w:val="00CA1EA5"/>
    <w:rsid w:val="00CB0393"/>
    <w:rsid w:val="00CB3335"/>
    <w:rsid w:val="00CB7627"/>
    <w:rsid w:val="00CD2779"/>
    <w:rsid w:val="00CE20BF"/>
    <w:rsid w:val="00CE482C"/>
    <w:rsid w:val="00CE4FF1"/>
    <w:rsid w:val="00CF53C4"/>
    <w:rsid w:val="00D15AFD"/>
    <w:rsid w:val="00D23F29"/>
    <w:rsid w:val="00D30AE0"/>
    <w:rsid w:val="00D33808"/>
    <w:rsid w:val="00D357DB"/>
    <w:rsid w:val="00D37B2D"/>
    <w:rsid w:val="00D41E62"/>
    <w:rsid w:val="00D52628"/>
    <w:rsid w:val="00D53A04"/>
    <w:rsid w:val="00D61174"/>
    <w:rsid w:val="00D83FCD"/>
    <w:rsid w:val="00D9228E"/>
    <w:rsid w:val="00D95A37"/>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0</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Earl John Mercado</cp:lastModifiedBy>
  <cp:revision>414</cp:revision>
  <cp:lastPrinted>2019-02-06T02:24:00Z</cp:lastPrinted>
  <dcterms:created xsi:type="dcterms:W3CDTF">2019-01-14T14:35:00Z</dcterms:created>
  <dcterms:modified xsi:type="dcterms:W3CDTF">2019-03-07T10:50:00Z</dcterms:modified>
</cp:coreProperties>
</file>